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7BE24" w14:textId="77777777" w:rsidR="00B46F43" w:rsidRDefault="00000000">
      <w:pPr>
        <w:pStyle w:val="Title"/>
      </w:pPr>
      <w:r>
        <w:t>Lab 3</w:t>
      </w:r>
    </w:p>
    <w:p w14:paraId="4B36716D" w14:textId="77777777" w:rsidR="00B46F43" w:rsidRDefault="00000000">
      <w:pPr>
        <w:pStyle w:val="Author"/>
      </w:pPr>
      <w:r>
        <w:t>Adeline Casali</w:t>
      </w:r>
    </w:p>
    <w:p w14:paraId="02AA304D" w14:textId="77777777" w:rsidR="00B46F43" w:rsidRDefault="00000000">
      <w:pPr>
        <w:pStyle w:val="Date"/>
      </w:pPr>
      <w:r>
        <w:t>2024-02-01</w:t>
      </w:r>
    </w:p>
    <w:p w14:paraId="560BBB4F" w14:textId="77777777" w:rsidR="00B46F43" w:rsidRDefault="00000000">
      <w:pPr>
        <w:pStyle w:val="FirstParagraph"/>
      </w:pPr>
      <w:r>
        <w:t>Data Pre-Processing for Keras and TensorFlow</w:t>
      </w:r>
    </w:p>
    <w:p w14:paraId="1B1DAE87" w14:textId="77777777" w:rsidR="00B46F43" w:rsidRDefault="00000000">
      <w:pPr>
        <w:pStyle w:val="SourceCode"/>
      </w:pPr>
      <w:r>
        <w:rPr>
          <w:rStyle w:val="CommentTok"/>
        </w:rPr>
        <w:t># Load libraries and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CBD3FF1" w14:textId="77777777" w:rsidR="00B46F4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34AE4A7" w14:textId="77777777" w:rsidR="00B46F43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B32CE48" w14:textId="77777777" w:rsidR="00B46F43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7208468" w14:textId="77777777" w:rsidR="00B46F4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5848B55" w14:textId="77777777" w:rsidR="00B46F43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38E217F7" w14:textId="77777777" w:rsidR="00B46F43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4BE41A3" w14:textId="77777777" w:rsidR="00B46F43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ab_3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esting and training sets</w:t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odgepole_pin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&lt;-</w:t>
      </w:r>
      <w:r>
        <w:rPr>
          <w:rStyle w:val="NormalTok"/>
        </w:rPr>
        <w:t xml:space="preserve"> data[training_ind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ing_ind, ]</w:t>
      </w:r>
      <w:r>
        <w:br/>
      </w:r>
      <w:r>
        <w:br/>
      </w:r>
      <w:r>
        <w:rPr>
          <w:rStyle w:val="CommentTok"/>
        </w:rPr>
        <w:t># Assessing, grouping, and factoring categorical variables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wilderness_area)</w:t>
      </w:r>
    </w:p>
    <w:p w14:paraId="21E8DB11" w14:textId="77777777" w:rsidR="00B46F43" w:rsidRDefault="00000000">
      <w:pPr>
        <w:pStyle w:val="SourceCode"/>
      </w:pPr>
      <w:r>
        <w:rPr>
          <w:rStyle w:val="VerbatimChar"/>
        </w:rPr>
        <w:t>## [1] "wilderness_area_1" "wilderness_area_3" "wilderness_area_4"</w:t>
      </w:r>
      <w:r>
        <w:br/>
      </w:r>
      <w:r>
        <w:rPr>
          <w:rStyle w:val="VerbatimChar"/>
        </w:rPr>
        <w:t>## [4] "wilderness_area_2"</w:t>
      </w:r>
    </w:p>
    <w:p w14:paraId="7D28CE46" w14:textId="77777777" w:rsidR="00B46F43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soil_type)</w:t>
      </w:r>
    </w:p>
    <w:p w14:paraId="217E4EFD" w14:textId="77777777" w:rsidR="00B46F43" w:rsidRDefault="00000000">
      <w:pPr>
        <w:pStyle w:val="SourceCode"/>
      </w:pPr>
      <w:r>
        <w:rPr>
          <w:rStyle w:val="VerbatimChar"/>
        </w:rPr>
        <w:t>##  [1] "soil_type_12" "soil_type_29" "soil_type_30" "soil_type_23" "soil_type_24"</w:t>
      </w:r>
      <w:r>
        <w:br/>
      </w:r>
      <w:r>
        <w:rPr>
          <w:rStyle w:val="VerbatimChar"/>
        </w:rPr>
        <w:t>##  [6] "soil_type_22" "soil_type_10" "soil_type_11" "soil_type_33" "soil_type_17"</w:t>
      </w:r>
      <w:r>
        <w:br/>
      </w:r>
      <w:r>
        <w:rPr>
          <w:rStyle w:val="VerbatimChar"/>
        </w:rPr>
        <w:lastRenderedPageBreak/>
        <w:t xml:space="preserve">## [11] "soil_type_39" "soil_type_13" "soil_type_31" "soil_type_2"  "soil_type_1" </w:t>
      </w:r>
      <w:r>
        <w:br/>
      </w:r>
      <w:r>
        <w:rPr>
          <w:rStyle w:val="VerbatimChar"/>
        </w:rPr>
        <w:t>## [16] "soil_type_32" "soil_type_3"  "soil_type_6"  "soil_type_14" "soil_type_40"</w:t>
      </w:r>
      <w:r>
        <w:br/>
      </w:r>
      <w:r>
        <w:rPr>
          <w:rStyle w:val="VerbatimChar"/>
        </w:rPr>
        <w:t>## [21] "soil_type_35" "soil_type_4"  "soil_type_38" "soil_type_27" "soil_type_25"</w:t>
      </w:r>
      <w:r>
        <w:br/>
      </w:r>
      <w:r>
        <w:rPr>
          <w:rStyle w:val="VerbatimChar"/>
        </w:rPr>
        <w:t xml:space="preserve">## [26] "soil_type_20" "soil_type_16" "soil_type_18" "soil_type_19" "soil_type_8" </w:t>
      </w:r>
      <w:r>
        <w:br/>
      </w:r>
      <w:r>
        <w:rPr>
          <w:rStyle w:val="VerbatimChar"/>
        </w:rPr>
        <w:t>## [31] "soil_type_9"  "soil_type_5"  "soil_type_28" "soil_type_34" "soil_type_37"</w:t>
      </w:r>
      <w:r>
        <w:br/>
      </w:r>
      <w:r>
        <w:rPr>
          <w:rStyle w:val="VerbatimChar"/>
        </w:rPr>
        <w:t>## [36] "soil_type_21" "soil_type_36" "soil_type_26"</w:t>
      </w:r>
    </w:p>
    <w:p w14:paraId="05A9079F" w14:textId="77777777" w:rsidR="00B46F43" w:rsidRDefault="00000000">
      <w:pPr>
        <w:pStyle w:val="SourceCode"/>
      </w:pPr>
      <w:r>
        <w:rPr>
          <w:rStyle w:val="NormalTok"/>
        </w:rPr>
        <w:t xml:space="preserve">top_20_soil_types </w:t>
      </w:r>
      <w:r>
        <w:rPr>
          <w:rStyle w:val="OtherTok"/>
        </w:rPr>
        <w:t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oil_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oil_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40960BB8" w14:textId="77777777" w:rsidR="00B46F43" w:rsidRDefault="00000000">
      <w:pPr>
        <w:pStyle w:val="SourceCode"/>
      </w:pPr>
      <w:r>
        <w:rPr>
          <w:rStyle w:val="VerbatimChar"/>
        </w:rPr>
        <w:t>## Selecting by soil_type</w:t>
      </w:r>
    </w:p>
    <w:p w14:paraId="574C6B15" w14:textId="77777777" w:rsidR="00B46F43" w:rsidRDefault="00000000">
      <w:pPr>
        <w:pStyle w:val="SourceCode"/>
      </w:pP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SpecialCharTok"/>
        </w:rPr>
        <w:t>%in%</w:t>
      </w:r>
      <w:r>
        <w:rPr>
          <w:rStyle w:val="NormalTok"/>
        </w:rPr>
        <w:t xml:space="preserve"> top_20_soil_types</w:t>
      </w:r>
      <w:r>
        <w:rPr>
          <w:rStyle w:val="SpecialCharTok"/>
        </w:rPr>
        <w:t>$</w:t>
      </w:r>
      <w:r>
        <w:rPr>
          <w:rStyle w:val="NormalTok"/>
        </w:rPr>
        <w:t xml:space="preserve">soil_type, </w:t>
      </w:r>
      <w:r>
        <w:br/>
      </w:r>
      <w:r>
        <w:rPr>
          <w:rStyle w:val="NormalTok"/>
        </w:rPr>
        <w:t xml:space="preserve">                                 training_set</w:t>
      </w:r>
      <w:r>
        <w:rPr>
          <w:rStyle w:val="SpecialCharTok"/>
        </w:rPr>
        <w:t>$</w:t>
      </w:r>
      <w:r>
        <w:rPr>
          <w:rStyle w:val="NormalTok"/>
        </w:rPr>
        <w:t xml:space="preserve">soil_typ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wilderness_ar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wilderness_area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soil_type)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wilderness_area)</w:t>
      </w:r>
    </w:p>
    <w:p w14:paraId="29B4EB48" w14:textId="77777777" w:rsidR="00B46F43" w:rsidRDefault="00000000">
      <w:pPr>
        <w:pStyle w:val="SourceCode"/>
      </w:pPr>
      <w:r>
        <w:rPr>
          <w:rStyle w:val="VerbatimChar"/>
        </w:rPr>
        <w:t>## [1] "factor"</w:t>
      </w:r>
    </w:p>
    <w:p w14:paraId="1CB2FD27" w14:textId="77777777" w:rsidR="00B46F43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soil_type)</w:t>
      </w:r>
    </w:p>
    <w:p w14:paraId="19A68C66" w14:textId="77777777" w:rsidR="00B46F43" w:rsidRDefault="00000000">
      <w:pPr>
        <w:pStyle w:val="SourceCode"/>
      </w:pPr>
      <w:r>
        <w:rPr>
          <w:rStyle w:val="VerbatimChar"/>
        </w:rPr>
        <w:t>## [1] "factor"</w:t>
      </w:r>
    </w:p>
    <w:p w14:paraId="2564E69E" w14:textId="77777777" w:rsidR="00B46F43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wilderness_area)</w:t>
      </w:r>
    </w:p>
    <w:p w14:paraId="2AF012C4" w14:textId="77777777" w:rsidR="00B46F43" w:rsidRDefault="00000000">
      <w:pPr>
        <w:pStyle w:val="SourceCode"/>
      </w:pPr>
      <w:r>
        <w:rPr>
          <w:rStyle w:val="VerbatimChar"/>
        </w:rPr>
        <w:t>## [1] "wilderness_area_1" "wilderness_area_2" "wilderness_area_3"</w:t>
      </w:r>
      <w:r>
        <w:br/>
      </w:r>
      <w:r>
        <w:rPr>
          <w:rStyle w:val="VerbatimChar"/>
        </w:rPr>
        <w:t>## [4] "wilderness_area_4"</w:t>
      </w:r>
    </w:p>
    <w:p w14:paraId="570CBB19" w14:textId="77777777" w:rsidR="00B46F43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soil_type)</w:t>
      </w:r>
    </w:p>
    <w:p w14:paraId="1E729C61" w14:textId="77777777" w:rsidR="00B46F43" w:rsidRDefault="00000000">
      <w:pPr>
        <w:pStyle w:val="SourceCode"/>
      </w:pPr>
      <w:r>
        <w:rPr>
          <w:rStyle w:val="VerbatimChar"/>
        </w:rPr>
        <w:t xml:space="preserve">##  [1] "other"        "soil_type_27" "soil_type_28" "soil_type_29" "soil_type_3" </w:t>
      </w:r>
      <w:r>
        <w:br/>
      </w:r>
      <w:r>
        <w:rPr>
          <w:rStyle w:val="VerbatimChar"/>
        </w:rPr>
        <w:t>##  [6] "soil_type_30" "soil_type_31" "soil_type_32" "soil_type_33" "soil_type_34"</w:t>
      </w:r>
      <w:r>
        <w:br/>
      </w:r>
      <w:r>
        <w:rPr>
          <w:rStyle w:val="VerbatimChar"/>
        </w:rPr>
        <w:t>## [11] "soil_type_35" "soil_type_36" "soil_type_37" "soil_type_38" "soil_type_39"</w:t>
      </w:r>
      <w:r>
        <w:br/>
      </w:r>
      <w:r>
        <w:rPr>
          <w:rStyle w:val="VerbatimChar"/>
        </w:rPr>
        <w:t xml:space="preserve">## [16] "soil_type_4"  "soil_type_40" "soil_type_5"  "soil_type_6"  </w:t>
      </w:r>
      <w:r>
        <w:rPr>
          <w:rStyle w:val="VerbatimChar"/>
        </w:rPr>
        <w:lastRenderedPageBreak/>
        <w:t xml:space="preserve">"soil_type_8" </w:t>
      </w:r>
      <w:r>
        <w:br/>
      </w:r>
      <w:r>
        <w:rPr>
          <w:rStyle w:val="VerbatimChar"/>
        </w:rPr>
        <w:t>## [21] "soil_type_9"</w:t>
      </w:r>
    </w:p>
    <w:p w14:paraId="2DE5F71A" w14:textId="77777777" w:rsidR="00B46F43" w:rsidRDefault="00000000">
      <w:pPr>
        <w:pStyle w:val="SourceCode"/>
      </w:pPr>
      <w:r>
        <w:rPr>
          <w:rStyle w:val="CommentTok"/>
        </w:rPr>
        <w:t># One-hot encoding the training set</w:t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wilderness_area </w:t>
      </w:r>
      <w:r>
        <w:rPr>
          <w:rStyle w:val="SpecialCharTok"/>
        </w:rPr>
        <w:t>+</w:t>
      </w:r>
      <w:r>
        <w:rPr>
          <w:rStyle w:val="NormalTok"/>
        </w:rPr>
        <w:t xml:space="preserve"> soil_type, 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lderness_area"</w:t>
      </w:r>
      <w:r>
        <w:rPr>
          <w:rStyle w:val="NormalTok"/>
        </w:rPr>
        <w:t xml:space="preserve">, </w:t>
      </w:r>
      <w:r>
        <w:rPr>
          <w:rStyle w:val="StringTok"/>
        </w:rPr>
        <w:t>"soil_type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evels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fullRan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nehot_enc_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onehot_encoder, </w:t>
      </w:r>
      <w:r>
        <w:br/>
      </w:r>
      <w:r>
        <w:rPr>
          <w:rStyle w:val="NormalTok"/>
        </w:rPr>
        <w:t xml:space="preserve">                               training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lderness_area"</w:t>
      </w:r>
      <w:r>
        <w:rPr>
          <w:rStyle w:val="NormalTok"/>
        </w:rPr>
        <w:t xml:space="preserve">, </w:t>
      </w:r>
      <w:r>
        <w:rPr>
          <w:rStyle w:val="StringTok"/>
        </w:rPr>
        <w:t>"soil_type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raining_set, onehot_enc_training)</w:t>
      </w:r>
      <w:r>
        <w:br/>
      </w:r>
      <w:r>
        <w:br/>
      </w:r>
      <w:r>
        <w:rPr>
          <w:rStyle w:val="CommentTok"/>
        </w:rPr>
        <w:t># One-hot encoding the test set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SpecialCharTok"/>
        </w:rPr>
        <w:t>%in%</w:t>
      </w:r>
      <w:r>
        <w:rPr>
          <w:rStyle w:val="NormalTok"/>
        </w:rPr>
        <w:t xml:space="preserve"> top_20_soil_types</w:t>
      </w:r>
      <w:r>
        <w:rPr>
          <w:rStyle w:val="SpecialCharTok"/>
        </w:rPr>
        <w:t>$</w:t>
      </w:r>
      <w:r>
        <w:rPr>
          <w:rStyle w:val="NormalTok"/>
        </w:rPr>
        <w:t xml:space="preserve">soil_type, </w:t>
      </w:r>
      <w:r>
        <w:br/>
      </w:r>
      <w:r>
        <w:rPr>
          <w:rStyle w:val="NormalTok"/>
        </w:rPr>
        <w:t xml:space="preserve">                             test_set</w:t>
      </w:r>
      <w:r>
        <w:rPr>
          <w:rStyle w:val="SpecialCharTok"/>
        </w:rPr>
        <w:t>$</w:t>
      </w:r>
      <w:r>
        <w:rPr>
          <w:rStyle w:val="NormalTok"/>
        </w:rPr>
        <w:t xml:space="preserve">soil_type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wilderness_ar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wilderness_area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soil_type)</w:t>
      </w:r>
      <w:r>
        <w:br/>
      </w:r>
      <w:r>
        <w:br/>
      </w:r>
      <w:r>
        <w:rPr>
          <w:rStyle w:val="NormalTok"/>
        </w:rPr>
        <w:t xml:space="preserve">onehot_enc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onehot_encoder, test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lderness_area"</w:t>
      </w:r>
      <w:r>
        <w:rPr>
          <w:rStyle w:val="NormalTok"/>
        </w:rPr>
        <w:t xml:space="preserve">, </w:t>
      </w:r>
      <w:r>
        <w:rPr>
          <w:rStyle w:val="StringTok"/>
        </w:rPr>
        <w:t>"soil_type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est_set, onehot_enc_test)</w:t>
      </w:r>
      <w:r>
        <w:br/>
      </w:r>
      <w:r>
        <w:br/>
      </w:r>
      <w:r>
        <w:rPr>
          <w:rStyle w:val="CommentTok"/>
        </w:rPr>
        <w:t># Scaling test and training sets</w:t>
      </w:r>
      <w:r>
        <w:br/>
      </w:r>
      <w:r>
        <w:rPr>
          <w:rStyle w:val="NormalTok"/>
        </w:rPr>
        <w:t xml:space="preserve">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 xml:space="preserve">, mea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>, sd))</w:t>
      </w:r>
      <w:r>
        <w:br/>
      </w:r>
      <w:r>
        <w:rPr>
          <w:rStyle w:val="NormalTok"/>
        </w:rPr>
        <w:t xml:space="preserve">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Convert data sets to tensors</w:t>
      </w:r>
      <w:r>
        <w:br/>
      </w:r>
      <w:r>
        <w:rPr>
          <w:rStyle w:val="NormalTok"/>
        </w:rPr>
        <w:t xml:space="preserve">training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raining_set), 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ing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raining_set[, 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training_set)))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est_set), 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est_set[, 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test_set)))</w:t>
      </w:r>
    </w:p>
    <w:p w14:paraId="6A456D52" w14:textId="77777777" w:rsidR="00B46F43" w:rsidRDefault="00000000">
      <w:pPr>
        <w:pStyle w:val="Compact"/>
        <w:numPr>
          <w:ilvl w:val="0"/>
          <w:numId w:val="2"/>
        </w:numPr>
      </w:pPr>
      <w:r>
        <w:t>Displaying the training and test features.</w:t>
      </w:r>
    </w:p>
    <w:p w14:paraId="047FCA92" w14:textId="77777777" w:rsidR="00B46F43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raining_features)</w:t>
      </w:r>
    </w:p>
    <w:p w14:paraId="358AE61B" w14:textId="77777777" w:rsidR="00B46F43" w:rsidRDefault="00000000">
      <w:pPr>
        <w:pStyle w:val="SourceCode"/>
      </w:pPr>
      <w:r>
        <w:rPr>
          <w:rStyle w:val="VerbatimChar"/>
        </w:rPr>
        <w:lastRenderedPageBreak/>
        <w:t>##             [,1]        [,2]       [,3]         [,4]        [,5]      [,6]</w:t>
      </w:r>
      <w:r>
        <w:br/>
      </w:r>
      <w:r>
        <w:rPr>
          <w:rStyle w:val="VerbatimChar"/>
        </w:rPr>
        <w:t>## [1,] -0.37087715 -0.25792821 -0.8282961  0.003839668 -0.67115386 0.6038816</w:t>
      </w:r>
      <w:r>
        <w:br/>
      </w:r>
      <w:r>
        <w:rPr>
          <w:rStyle w:val="VerbatimChar"/>
        </w:rPr>
        <w:t>## [2,] -0.50605898 -0.73436074  0.8148068 -0.835969376 -0.44710371 0.3466254</w:t>
      </w:r>
      <w:r>
        <w:br/>
      </w:r>
      <w:r>
        <w:rPr>
          <w:rStyle w:val="VerbatimChar"/>
        </w:rPr>
        <w:t>## [3,] -0.78738332 -0.28489609  0.6778815 -1.119051076 -0.77456162 0.2518468</w:t>
      </w:r>
      <w:r>
        <w:br/>
      </w:r>
      <w:r>
        <w:rPr>
          <w:rStyle w:val="VerbatimChar"/>
        </w:rPr>
        <w:t>## [4,] -0.11147419 -0.98606095  0.2671058  1.527762821  0.32845450 0.2234777</w:t>
      </w:r>
      <w:r>
        <w:br/>
      </w:r>
      <w:r>
        <w:rPr>
          <w:rStyle w:val="VerbatimChar"/>
        </w:rPr>
        <w:t>## [5,] -0.02013512  0.05669704 -0.1436699  0.579439125  0.08716972 0.4259299</w:t>
      </w:r>
      <w:r>
        <w:br/>
      </w:r>
      <w:r>
        <w:rPr>
          <w:rStyle w:val="VerbatimChar"/>
        </w:rPr>
        <w:t>## [6,] -0.15897051  0.66796896 -0.2805952 -0.944484027 -0.67115386 1.6915786</w:t>
      </w:r>
      <w:r>
        <w:br/>
      </w:r>
      <w:r>
        <w:rPr>
          <w:rStyle w:val="VerbatimChar"/>
        </w:rPr>
        <w:t>##            [,7]        [,8]       [,9]       [,10]      [,11]      [,12]</w:t>
      </w:r>
      <w:r>
        <w:br/>
      </w:r>
      <w:r>
        <w:rPr>
          <w:rStyle w:val="VerbatimChar"/>
        </w:rPr>
        <w:t>## [1,]  0.7796804  0.60277523 -0.2100318  0.80006035 -0.2234819 -0.8942664</w:t>
      </w:r>
      <w:r>
        <w:br/>
      </w:r>
      <w:r>
        <w:rPr>
          <w:rStyle w:val="VerbatimChar"/>
        </w:rPr>
        <w:t>## [2,]  0.9711918 -1.29255564 -1.5822446  0.20247157 -0.2234819 -0.8942664</w:t>
      </w:r>
      <w:r>
        <w:br/>
      </w:r>
      <w:r>
        <w:rPr>
          <w:rStyle w:val="VerbatimChar"/>
        </w:rPr>
        <w:t>## [3,]  1.3542147 -0.06315184 -1.2655801  0.19108169 -0.2234819 -0.8942664</w:t>
      </w:r>
      <w:r>
        <w:br/>
      </w:r>
      <w:r>
        <w:rPr>
          <w:rStyle w:val="VerbatimChar"/>
        </w:rPr>
        <w:t>## [4,]  0.3583552 -0.98520469 -0.7905834 -0.05266163 -0.2234819 -0.8942664</w:t>
      </w:r>
      <w:r>
        <w:br/>
      </w:r>
      <w:r>
        <w:rPr>
          <w:rStyle w:val="VerbatimChar"/>
        </w:rPr>
        <w:t>## [5,]  0.7796804  0.96135134 -0.1308657 -0.28273711 -0.2234819 -0.8942664</w:t>
      </w:r>
      <w:r>
        <w:br/>
      </w:r>
      <w:r>
        <w:rPr>
          <w:rStyle w:val="VerbatimChar"/>
        </w:rPr>
        <w:t>## [6,] -0.4076906  1.42237776  1.1357922 -0.35942894 -0.2234819 -0.8942664</w:t>
      </w:r>
      <w:r>
        <w:br/>
      </w:r>
      <w:r>
        <w:rPr>
          <w:rStyle w:val="VerbatimChar"/>
        </w:rPr>
        <w:t>##          [,13]       [,14]       [,15]     [,16]       [,17]      [,18]</w:t>
      </w:r>
      <w:r>
        <w:br/>
      </w:r>
      <w:r>
        <w:rPr>
          <w:rStyle w:val="VerbatimChar"/>
        </w:rPr>
        <w:t>## [1,] -0.252208 -0.04795369 -0.02474232 -0.506073 -0.09210721 -0.2279725</w:t>
      </w:r>
      <w:r>
        <w:br/>
      </w:r>
      <w:r>
        <w:rPr>
          <w:rStyle w:val="VerbatimChar"/>
        </w:rPr>
        <w:t>## [2,] -0.252208 -0.04795369 -0.02474232  1.975697 -0.09210721 -0.2279725</w:t>
      </w:r>
      <w:r>
        <w:br/>
      </w:r>
      <w:r>
        <w:rPr>
          <w:rStyle w:val="VerbatimChar"/>
        </w:rPr>
        <w:t>## [3,] -0.252208 -0.04795369 -0.02474232  1.975697 -0.09210721 -0.2279725</w:t>
      </w:r>
      <w:r>
        <w:br/>
      </w:r>
      <w:r>
        <w:rPr>
          <w:rStyle w:val="VerbatimChar"/>
        </w:rPr>
        <w:t>## [4,] -0.252208 -0.04795369 -0.02474232  1.975697 -0.09210721 -0.2279725</w:t>
      </w:r>
      <w:r>
        <w:br/>
      </w:r>
      <w:r>
        <w:rPr>
          <w:rStyle w:val="VerbatimChar"/>
        </w:rPr>
        <w:t>## [5,] -0.252208 -0.04795369 -0.02474232 -0.506073 -0.09210721 -0.2279725</w:t>
      </w:r>
      <w:r>
        <w:br/>
      </w:r>
      <w:r>
        <w:rPr>
          <w:rStyle w:val="VerbatimChar"/>
        </w:rPr>
        <w:t>## [6,] -0.252208 -0.04795369 -0.02474232 -0.506073 -0.09210721  4.3858234</w:t>
      </w:r>
      <w:r>
        <w:br/>
      </w:r>
      <w:r>
        <w:rPr>
          <w:rStyle w:val="VerbatimChar"/>
        </w:rPr>
        <w:t>##           [,19]      [,20]      [,21]       [,22]       [,23]       [,24]</w:t>
      </w:r>
      <w:r>
        <w:br/>
      </w:r>
      <w:r>
        <w:rPr>
          <w:rStyle w:val="VerbatimChar"/>
        </w:rPr>
        <w:t>## [1,] -0.2150528 -0.3137766 -0.2933388 -0.04795369 -0.06318727 -0.01236832</w:t>
      </w:r>
      <w:r>
        <w:br/>
      </w:r>
      <w:r>
        <w:rPr>
          <w:rStyle w:val="VerbatimChar"/>
        </w:rPr>
        <w:t>## [2,] -0.2150528 -0.3137766 -0.2933388 -0.04795369 -0.06318727 -0.01236832</w:t>
      </w:r>
      <w:r>
        <w:br/>
      </w:r>
      <w:r>
        <w:rPr>
          <w:rStyle w:val="VerbatimChar"/>
        </w:rPr>
        <w:t>## [3,] -0.2150528 -0.3137766 -0.2933388 -0.04795369 -0.06318727 -0.01236832</w:t>
      </w:r>
      <w:r>
        <w:br/>
      </w:r>
      <w:r>
        <w:rPr>
          <w:rStyle w:val="VerbatimChar"/>
        </w:rPr>
        <w:t>## [4,] -0.2150528 -0.3137766 -0.2933388 -0.04795369 -0.06318727 -0.01236832</w:t>
      </w:r>
      <w:r>
        <w:br/>
      </w:r>
      <w:r>
        <w:rPr>
          <w:rStyle w:val="VerbatimChar"/>
        </w:rPr>
        <w:t>## [5,] -0.2150528 -0.3137766 -0.2933388 -0.04795369 -0.06318727 -0.01236832</w:t>
      </w:r>
      <w:r>
        <w:br/>
      </w:r>
      <w:r>
        <w:rPr>
          <w:rStyle w:val="VerbatimChar"/>
        </w:rPr>
        <w:t>## [6,] -0.2150528 -0.3137766 -0.2933388 -0.04795369 -0.06318727 -0.01236832</w:t>
      </w:r>
      <w:r>
        <w:br/>
      </w:r>
      <w:r>
        <w:rPr>
          <w:rStyle w:val="VerbatimChar"/>
        </w:rPr>
        <w:t>##            [,25]      [,26]      [,27]     [,28]      [,29]       [,30]</w:t>
      </w:r>
      <w:r>
        <w:br/>
      </w:r>
      <w:r>
        <w:rPr>
          <w:rStyle w:val="VerbatimChar"/>
        </w:rPr>
        <w:t>## [1,] -0.01749279 -0.1633894 -0.1516614 -0.143547 -0.1207777 -0.04795369</w:t>
      </w:r>
      <w:r>
        <w:br/>
      </w:r>
      <w:r>
        <w:rPr>
          <w:rStyle w:val="VerbatimChar"/>
        </w:rPr>
        <w:t>## [2,] -0.01749279 -0.1633894 -0.1516614 -0.143547 -0.1207777 -0.04795369</w:t>
      </w:r>
      <w:r>
        <w:br/>
      </w:r>
      <w:r>
        <w:rPr>
          <w:rStyle w:val="VerbatimChar"/>
        </w:rPr>
        <w:t>## [3,] -0.01749279 -0.1633894 -0.1516614 -0.143547 -0.1207777 -0.04795369</w:t>
      </w:r>
      <w:r>
        <w:br/>
      </w:r>
      <w:r>
        <w:rPr>
          <w:rStyle w:val="VerbatimChar"/>
        </w:rPr>
        <w:t>## [4,] -0.01749279 -0.1633894 -0.1516614 -0.143547 -0.1207777 -0.04795369</w:t>
      </w:r>
      <w:r>
        <w:br/>
      </w:r>
      <w:r>
        <w:rPr>
          <w:rStyle w:val="VerbatimChar"/>
        </w:rPr>
        <w:t>## [5,] -0.01749279 -0.1633894 -0.1516614 -0.143547 -0.1207777 -0.04795369</w:t>
      </w:r>
      <w:r>
        <w:br/>
      </w:r>
      <w:r>
        <w:rPr>
          <w:rStyle w:val="VerbatimChar"/>
        </w:rPr>
        <w:t>## [6,] -0.01749279 -0.1633894 -0.1516614 -0.143547 -0.1207777 -0.04795369</w:t>
      </w:r>
      <w:r>
        <w:br/>
      </w:r>
      <w:r>
        <w:rPr>
          <w:rStyle w:val="VerbatimChar"/>
        </w:rPr>
        <w:t>##           [,31]       [,32]       [,33]</w:t>
      </w:r>
      <w:r>
        <w:br/>
      </w:r>
      <w:r>
        <w:rPr>
          <w:rStyle w:val="VerbatimChar"/>
        </w:rPr>
        <w:t>## [1,] -0.1077244 -0.01236832 -0.03913902</w:t>
      </w:r>
      <w:r>
        <w:br/>
      </w:r>
      <w:r>
        <w:rPr>
          <w:rStyle w:val="VerbatimChar"/>
        </w:rPr>
        <w:t>## [2,] -0.1077244 -0.01236832 -0.03913902</w:t>
      </w:r>
      <w:r>
        <w:br/>
      </w:r>
      <w:r>
        <w:rPr>
          <w:rStyle w:val="VerbatimChar"/>
        </w:rPr>
        <w:t>## [3,] -0.1077244 -0.01236832 -0.03913902</w:t>
      </w:r>
      <w:r>
        <w:br/>
      </w:r>
      <w:r>
        <w:rPr>
          <w:rStyle w:val="VerbatimChar"/>
        </w:rPr>
        <w:t>## [4,] -0.1077244 -0.01236832 -0.03913902</w:t>
      </w:r>
      <w:r>
        <w:br/>
      </w:r>
      <w:r>
        <w:rPr>
          <w:rStyle w:val="VerbatimChar"/>
        </w:rPr>
        <w:t>## [5,] -0.1077244 -0.01236832 -0.03913902</w:t>
      </w:r>
      <w:r>
        <w:br/>
      </w:r>
      <w:r>
        <w:rPr>
          <w:rStyle w:val="VerbatimChar"/>
        </w:rPr>
        <w:t>## [6,] -0.1077244 -0.01236832 -0.03913902</w:t>
      </w:r>
    </w:p>
    <w:p w14:paraId="2CAA73F3" w14:textId="77777777" w:rsidR="00B46F43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est_features)</w:t>
      </w:r>
    </w:p>
    <w:p w14:paraId="222EF876" w14:textId="77777777" w:rsidR="00B46F43" w:rsidRDefault="00000000">
      <w:pPr>
        <w:pStyle w:val="SourceCode"/>
      </w:pPr>
      <w:r>
        <w:rPr>
          <w:rStyle w:val="VerbatimChar"/>
        </w:rPr>
        <w:t>##            [,1]       [,2]       [,3]        [,4]        [,5]       [,6]</w:t>
      </w:r>
      <w:r>
        <w:br/>
      </w:r>
      <w:r>
        <w:rPr>
          <w:rStyle w:val="VerbatimChar"/>
        </w:rPr>
        <w:t>## [1,] -1.6386635 -0.5545749 -0.9652214 -0.40191077 -0.48157297 -1.0505528</w:t>
      </w:r>
      <w:r>
        <w:br/>
      </w:r>
      <w:r>
        <w:rPr>
          <w:rStyle w:val="VerbatimChar"/>
        </w:rPr>
        <w:t>## [2,] -0.2904988 -0.6085106 -0.2805952 -1.11905108 -0.74009237  1.3008588</w:t>
      </w:r>
      <w:r>
        <w:br/>
      </w:r>
      <w:r>
        <w:rPr>
          <w:rStyle w:val="VerbatimChar"/>
        </w:rPr>
        <w:t>## [3,] -0.8275725 -0.1860139  0.2671058 -0.18488147  0.56973928 -0.4909078</w:t>
      </w:r>
      <w:r>
        <w:br/>
      </w:r>
      <w:r>
        <w:rPr>
          <w:rStyle w:val="VerbatimChar"/>
        </w:rPr>
        <w:t>## [4,] -1.3390713 -1.3186648 -0.8282961 -0.85955952 -0.87796939 -1.3000719</w:t>
      </w:r>
      <w:r>
        <w:br/>
      </w:r>
      <w:r>
        <w:rPr>
          <w:rStyle w:val="VerbatimChar"/>
        </w:rPr>
        <w:lastRenderedPageBreak/>
        <w:t>## [5,] -1.3208035  1.5579090 -0.9652214 -1.11905108 -0.79179625 -1.1408181</w:t>
      </w:r>
      <w:r>
        <w:br/>
      </w:r>
      <w:r>
        <w:rPr>
          <w:rStyle w:val="VerbatimChar"/>
        </w:rPr>
        <w:t>## [6,]  1.0284374  0.4342473 -0.2805952  0.04630192  0.06993509  0.7863465</w:t>
      </w:r>
      <w:r>
        <w:br/>
      </w:r>
      <w:r>
        <w:rPr>
          <w:rStyle w:val="VerbatimChar"/>
        </w:rPr>
        <w:t>##             [,7]        [,8]       [,9]      [,10]      [,11]      [,12]</w:t>
      </w:r>
      <w:r>
        <w:br/>
      </w:r>
      <w:r>
        <w:rPr>
          <w:rStyle w:val="VerbatimChar"/>
        </w:rPr>
        <w:t>## [1,]  0.70307581  0.29542427 -0.2891979  2.6679999 -0.2234819 -0.8942664</w:t>
      </w:r>
      <w:r>
        <w:br/>
      </w:r>
      <w:r>
        <w:rPr>
          <w:rStyle w:val="VerbatimChar"/>
        </w:rPr>
        <w:t>## [2,]  0.93288954 -0.11437699 -0.7641947  2.9808418 -0.2234819 -0.8942664</w:t>
      </w:r>
      <w:r>
        <w:br/>
      </w:r>
      <w:r>
        <w:rPr>
          <w:rStyle w:val="VerbatimChar"/>
        </w:rPr>
        <w:t>## [3,]  1.20100556  0.39787459 -0.8169721 -0.8370444 -0.2234819 -0.8942664</w:t>
      </w:r>
      <w:r>
        <w:br/>
      </w:r>
      <w:r>
        <w:rPr>
          <w:rStyle w:val="VerbatimChar"/>
        </w:rPr>
        <w:t>## [4,] -0.06296997  0.09052364  0.2385762 -0.5325550 -0.2234819 -0.8942664</w:t>
      </w:r>
      <w:r>
        <w:br/>
      </w:r>
      <w:r>
        <w:rPr>
          <w:rStyle w:val="VerbatimChar"/>
        </w:rPr>
        <w:t>## [5,] -0.33108599  0.50032491  0.6871842 -0.3784121 -0.2234819 -0.8942664</w:t>
      </w:r>
      <w:r>
        <w:br/>
      </w:r>
      <w:r>
        <w:rPr>
          <w:rStyle w:val="VerbatimChar"/>
        </w:rPr>
        <w:t>## [6,]  0.05193690  1.42237776  0.7135729  0.9291456 -0.2234819 -0.8942664</w:t>
      </w:r>
      <w:r>
        <w:br/>
      </w:r>
      <w:r>
        <w:rPr>
          <w:rStyle w:val="VerbatimChar"/>
        </w:rPr>
        <w:t>##          [,13]       [,14]       [,15]     [,16]       [,17]      [,18]</w:t>
      </w:r>
      <w:r>
        <w:br/>
      </w:r>
      <w:r>
        <w:rPr>
          <w:rStyle w:val="VerbatimChar"/>
        </w:rPr>
        <w:t>## [1,] -0.252208 -0.04795369 -0.02474232 -0.506073 -0.09210721 -0.2279725</w:t>
      </w:r>
      <w:r>
        <w:br/>
      </w:r>
      <w:r>
        <w:rPr>
          <w:rStyle w:val="VerbatimChar"/>
        </w:rPr>
        <w:t>## [2,] -0.252208 -0.04795369 -0.02474232 -0.506073 -0.09210721  4.3858234</w:t>
      </w:r>
      <w:r>
        <w:br/>
      </w:r>
      <w:r>
        <w:rPr>
          <w:rStyle w:val="VerbatimChar"/>
        </w:rPr>
        <w:t>## [3,] -0.252208 -0.04795369 -0.02474232 -0.506073 -0.09210721  4.3858234</w:t>
      </w:r>
      <w:r>
        <w:br/>
      </w:r>
      <w:r>
        <w:rPr>
          <w:rStyle w:val="VerbatimChar"/>
        </w:rPr>
        <w:t>## [4,] -0.252208 -0.04795369 -0.02474232  1.975697 -0.09210721 -0.2279725</w:t>
      </w:r>
      <w:r>
        <w:br/>
      </w:r>
      <w:r>
        <w:rPr>
          <w:rStyle w:val="VerbatimChar"/>
        </w:rPr>
        <w:t>## [5,] -0.252208 -0.04795369 -0.02474232 -0.506073 -0.09210721 -0.2279725</w:t>
      </w:r>
      <w:r>
        <w:br/>
      </w:r>
      <w:r>
        <w:rPr>
          <w:rStyle w:val="VerbatimChar"/>
        </w:rPr>
        <w:t>## [6,] -0.252208 -0.04795369 -0.02474232 -0.506073 -0.09210721  4.3858234</w:t>
      </w:r>
      <w:r>
        <w:br/>
      </w:r>
      <w:r>
        <w:rPr>
          <w:rStyle w:val="VerbatimChar"/>
        </w:rPr>
        <w:t>##           [,19]      [,20]      [,21]       [,22]       [,23]       [,24]</w:t>
      </w:r>
      <w:r>
        <w:br/>
      </w:r>
      <w:r>
        <w:rPr>
          <w:rStyle w:val="VerbatimChar"/>
        </w:rPr>
        <w:t>## [1,] -0.2150528 -0.3137766 -0.2933388 -0.04795369 -0.06318727 -0.01236832</w:t>
      </w:r>
      <w:r>
        <w:br/>
      </w:r>
      <w:r>
        <w:rPr>
          <w:rStyle w:val="VerbatimChar"/>
        </w:rPr>
        <w:t>## [2,] -0.2150528 -0.3137766 -0.2933388 -0.04795369 -0.06318727 -0.01236832</w:t>
      </w:r>
      <w:r>
        <w:br/>
      </w:r>
      <w:r>
        <w:rPr>
          <w:rStyle w:val="VerbatimChar"/>
        </w:rPr>
        <w:t>## [3,] -0.2150528 -0.3137766 -0.2933388 -0.04795369 -0.06318727 -0.01236832</w:t>
      </w:r>
      <w:r>
        <w:br/>
      </w:r>
      <w:r>
        <w:rPr>
          <w:rStyle w:val="VerbatimChar"/>
        </w:rPr>
        <w:t>## [4,] -0.2150528 -0.3137766 -0.2933388 -0.04795369 -0.06318727 -0.01236832</w:t>
      </w:r>
      <w:r>
        <w:br/>
      </w:r>
      <w:r>
        <w:rPr>
          <w:rStyle w:val="VerbatimChar"/>
        </w:rPr>
        <w:t>## [5,] -0.2150528 -0.3137766 -0.2933388 -0.04795369 -0.06318727 -0.01236832</w:t>
      </w:r>
      <w:r>
        <w:br/>
      </w:r>
      <w:r>
        <w:rPr>
          <w:rStyle w:val="VerbatimChar"/>
        </w:rPr>
        <w:t>## [6,] -0.2150528 -0.3137766 -0.2933388 -0.04795369 -0.06318727 -0.01236832</w:t>
      </w:r>
      <w:r>
        <w:br/>
      </w:r>
      <w:r>
        <w:rPr>
          <w:rStyle w:val="VerbatimChar"/>
        </w:rPr>
        <w:t>##            [,25]      [,26]      [,27]     [,28]      [,29]       [,30]</w:t>
      </w:r>
      <w:r>
        <w:br/>
      </w:r>
      <w:r>
        <w:rPr>
          <w:rStyle w:val="VerbatimChar"/>
        </w:rPr>
        <w:t>## [1,] -0.01749279 -0.1633894 -0.1516614 -0.143547 -0.1207777 -0.04795369</w:t>
      </w:r>
      <w:r>
        <w:br/>
      </w:r>
      <w:r>
        <w:rPr>
          <w:rStyle w:val="VerbatimChar"/>
        </w:rPr>
        <w:t>## [2,] -0.01749279 -0.1633894 -0.1516614 -0.143547 -0.1207777 -0.04795369</w:t>
      </w:r>
      <w:r>
        <w:br/>
      </w:r>
      <w:r>
        <w:rPr>
          <w:rStyle w:val="VerbatimChar"/>
        </w:rPr>
        <w:t>## [3,] -0.01749279 -0.1633894 -0.1516614 -0.143547 -0.1207777 -0.04795369</w:t>
      </w:r>
      <w:r>
        <w:br/>
      </w:r>
      <w:r>
        <w:rPr>
          <w:rStyle w:val="VerbatimChar"/>
        </w:rPr>
        <w:t>## [4,] -0.01749279 -0.1633894 -0.1516614 -0.143547 -0.1207777 -0.04795369</w:t>
      </w:r>
      <w:r>
        <w:br/>
      </w:r>
      <w:r>
        <w:rPr>
          <w:rStyle w:val="VerbatimChar"/>
        </w:rPr>
        <w:t>## [5,] -0.01749279 -0.1633894 -0.1516614 -0.143547 -0.1207777 -0.04795369</w:t>
      </w:r>
      <w:r>
        <w:br/>
      </w:r>
      <w:r>
        <w:rPr>
          <w:rStyle w:val="VerbatimChar"/>
        </w:rPr>
        <w:t>## [6,] -0.01749279 -0.1633894 -0.1516614 -0.143547 -0.1207777 -0.04795369</w:t>
      </w:r>
      <w:r>
        <w:br/>
      </w:r>
      <w:r>
        <w:rPr>
          <w:rStyle w:val="VerbatimChar"/>
        </w:rPr>
        <w:t>##           [,31]       [,32]       [,33]</w:t>
      </w:r>
      <w:r>
        <w:br/>
      </w:r>
      <w:r>
        <w:rPr>
          <w:rStyle w:val="VerbatimChar"/>
        </w:rPr>
        <w:t>## [1,] -0.1077244 -0.01236832 -0.03913902</w:t>
      </w:r>
      <w:r>
        <w:br/>
      </w:r>
      <w:r>
        <w:rPr>
          <w:rStyle w:val="VerbatimChar"/>
        </w:rPr>
        <w:t>## [2,] -0.1077244 -0.01236832 -0.03913902</w:t>
      </w:r>
      <w:r>
        <w:br/>
      </w:r>
      <w:r>
        <w:rPr>
          <w:rStyle w:val="VerbatimChar"/>
        </w:rPr>
        <w:t>## [3,] -0.1077244 -0.01236832 -0.03913902</w:t>
      </w:r>
      <w:r>
        <w:br/>
      </w:r>
      <w:r>
        <w:rPr>
          <w:rStyle w:val="VerbatimChar"/>
        </w:rPr>
        <w:t>## [4,] -0.1077244 -0.01236832 -0.03913902</w:t>
      </w:r>
      <w:r>
        <w:br/>
      </w:r>
      <w:r>
        <w:rPr>
          <w:rStyle w:val="VerbatimChar"/>
        </w:rPr>
        <w:t>## [5,] -0.1077244 -0.01236832 -0.03913902</w:t>
      </w:r>
      <w:r>
        <w:br/>
      </w:r>
      <w:r>
        <w:rPr>
          <w:rStyle w:val="VerbatimChar"/>
        </w:rPr>
        <w:t>## [6,] -0.1077244 -0.01236832 -0.03913902</w:t>
      </w:r>
    </w:p>
    <w:p w14:paraId="7EFE8FC5" w14:textId="77777777" w:rsidR="00B46F43" w:rsidRDefault="00000000">
      <w:pPr>
        <w:pStyle w:val="Compact"/>
        <w:numPr>
          <w:ilvl w:val="0"/>
          <w:numId w:val="3"/>
        </w:numPr>
      </w:pPr>
      <w:r>
        <w:t>The rank of the tensor “training_features” is 2. The shape is 6537 x 33 (6537 observations and 33 features). It has 33 dimensions along the second axis.</w:t>
      </w:r>
    </w:p>
    <w:p w14:paraId="06DE6EA8" w14:textId="77777777" w:rsidR="00B46F43" w:rsidRDefault="00000000">
      <w:pPr>
        <w:pStyle w:val="SourceCode"/>
      </w:pPr>
      <w:r>
        <w:rPr>
          <w:rStyle w:val="NormalTok"/>
        </w:rPr>
        <w:t xml:space="preserve">rank_of_tens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>(training_features))</w:t>
      </w:r>
      <w:r>
        <w:br/>
      </w:r>
      <w:r>
        <w:rPr>
          <w:rStyle w:val="NormalTok"/>
        </w:rPr>
        <w:t xml:space="preserve">shape_of_tens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training_features)</w:t>
      </w:r>
      <w:r>
        <w:br/>
      </w:r>
      <w:r>
        <w:rPr>
          <w:rStyle w:val="NormalTok"/>
        </w:rPr>
        <w:t xml:space="preserve">dimensions_second_ax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training_features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nk of the tensor:"</w:t>
      </w:r>
      <w:r>
        <w:rPr>
          <w:rStyle w:val="NormalTok"/>
        </w:rPr>
        <w:t>, rank_of_tensor))</w:t>
      </w:r>
    </w:p>
    <w:p w14:paraId="1E47E0B3" w14:textId="77777777" w:rsidR="00B46F43" w:rsidRDefault="00000000">
      <w:pPr>
        <w:pStyle w:val="SourceCode"/>
      </w:pPr>
      <w:r>
        <w:rPr>
          <w:rStyle w:val="VerbatimChar"/>
        </w:rPr>
        <w:t>## [1] "Rank of the tensor: 2"</w:t>
      </w:r>
    </w:p>
    <w:p w14:paraId="4683F94F" w14:textId="77777777" w:rsidR="00B46F43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hape of the tensor: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shape_of_tensor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)))</w:t>
      </w:r>
    </w:p>
    <w:p w14:paraId="50003413" w14:textId="77777777" w:rsidR="00B46F43" w:rsidRDefault="00000000">
      <w:pPr>
        <w:pStyle w:val="SourceCode"/>
      </w:pPr>
      <w:r>
        <w:rPr>
          <w:rStyle w:val="VerbatimChar"/>
        </w:rPr>
        <w:lastRenderedPageBreak/>
        <w:t>## [1] "Shape of the tensor: 6537x33"</w:t>
      </w:r>
    </w:p>
    <w:p w14:paraId="32DA97B7" w14:textId="77777777" w:rsidR="00B46F43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imensions along the second axis:"</w:t>
      </w:r>
      <w:r>
        <w:rPr>
          <w:rStyle w:val="NormalTok"/>
        </w:rPr>
        <w:t>, dimensions_second_axis))</w:t>
      </w:r>
    </w:p>
    <w:p w14:paraId="06FB2705" w14:textId="77777777" w:rsidR="00B46F43" w:rsidRDefault="00000000">
      <w:pPr>
        <w:pStyle w:val="SourceCode"/>
      </w:pPr>
      <w:r>
        <w:rPr>
          <w:rStyle w:val="VerbatimChar"/>
        </w:rPr>
        <w:t>## [1] "Dimensions along the second axis: 33"</w:t>
      </w:r>
    </w:p>
    <w:p w14:paraId="6C148EA1" w14:textId="1AEF9F25" w:rsidR="00B46F43" w:rsidRDefault="00000000">
      <w:pPr>
        <w:pStyle w:val="Compact"/>
        <w:numPr>
          <w:ilvl w:val="0"/>
          <w:numId w:val="4"/>
        </w:numPr>
      </w:pPr>
      <w:r>
        <w:t xml:space="preserve">Scaling numerical variables is important when using machine learning methods such as neural networks that rely on gradient descent for optimization. It is also important when </w:t>
      </w:r>
      <w:r w:rsidR="00E06AAD">
        <w:t>a distance is</w:t>
      </w:r>
      <w:r>
        <w:t xml:space="preserve"> associated with the variables so that one numerical variable doesn’t dominate others simply because of its units.</w:t>
      </w:r>
    </w:p>
    <w:sectPr w:rsidR="00B46F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A1FB3" w14:textId="77777777" w:rsidR="00690B8E" w:rsidRDefault="00690B8E">
      <w:pPr>
        <w:spacing w:after="0"/>
      </w:pPr>
      <w:r>
        <w:separator/>
      </w:r>
    </w:p>
  </w:endnote>
  <w:endnote w:type="continuationSeparator" w:id="0">
    <w:p w14:paraId="3CC9CD73" w14:textId="77777777" w:rsidR="00690B8E" w:rsidRDefault="00690B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AF0FD" w14:textId="77777777" w:rsidR="00690B8E" w:rsidRDefault="00690B8E">
      <w:r>
        <w:separator/>
      </w:r>
    </w:p>
  </w:footnote>
  <w:footnote w:type="continuationSeparator" w:id="0">
    <w:p w14:paraId="5069B621" w14:textId="77777777" w:rsidR="00690B8E" w:rsidRDefault="00690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02CC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23BC421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B6FA3F90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19D2D4F0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" w16cid:durableId="999502417">
    <w:abstractNumId w:val="0"/>
  </w:num>
  <w:num w:numId="2" w16cid:durableId="3029761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66770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03403648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6F43"/>
    <w:rsid w:val="00690B8E"/>
    <w:rsid w:val="00B46F43"/>
    <w:rsid w:val="00E06A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C242A8"/>
  <w15:docId w15:val="{AB895BF0-6FEE-4A4A-AA80-45BEF823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625</Words>
  <Characters>9770</Characters>
  <Application>Microsoft Office Word</Application>
  <DocSecurity>0</DocSecurity>
  <Lines>195</Lines>
  <Paragraphs>57</Paragraphs>
  <ScaleCrop>false</ScaleCrop>
  <Company/>
  <LinksUpToDate>false</LinksUpToDate>
  <CharactersWithSpaces>1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</dc:title>
  <dc:creator>Adeline Casali</dc:creator>
  <cp:keywords/>
  <cp:lastModifiedBy>Adeline R Casali</cp:lastModifiedBy>
  <cp:revision>2</cp:revision>
  <dcterms:created xsi:type="dcterms:W3CDTF">2024-02-01T17:50:00Z</dcterms:created>
  <dcterms:modified xsi:type="dcterms:W3CDTF">2024-02-01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1</vt:lpwstr>
  </property>
  <property fmtid="{D5CDD505-2E9C-101B-9397-08002B2CF9AE}" pid="3" name="output">
    <vt:lpwstr>word_document</vt:lpwstr>
  </property>
</Properties>
</file>